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A1BBE" w14:textId="65F1D922" w:rsidR="00624E20" w:rsidRPr="00A130F2" w:rsidRDefault="00624E20" w:rsidP="00A130F2">
      <w:pPr>
        <w:jc w:val="center"/>
        <w:rPr>
          <w:b/>
          <w:bCs/>
          <w:u w:val="single"/>
        </w:rPr>
      </w:pPr>
      <w:r w:rsidRPr="00A130F2">
        <w:rPr>
          <w:b/>
          <w:bCs/>
          <w:u w:val="single"/>
        </w:rPr>
        <w:t>GIF Semesterly Outcome Report</w:t>
      </w:r>
    </w:p>
    <w:p w14:paraId="10FA0488" w14:textId="0DBEAD22" w:rsidR="00624E20" w:rsidRDefault="00624E20"/>
    <w:p w14:paraId="70CE8ECD" w14:textId="487C73E1" w:rsidR="00624E20" w:rsidRDefault="00624E20">
      <w:r>
        <w:t xml:space="preserve">Project Dates: </w:t>
      </w:r>
    </w:p>
    <w:p w14:paraId="69764B03" w14:textId="379B613A" w:rsidR="00624E20" w:rsidRDefault="00624E20">
      <w:r>
        <w:t>Project Name:</w:t>
      </w:r>
    </w:p>
    <w:p w14:paraId="5EEDC7D5" w14:textId="63182772" w:rsidR="00624E20" w:rsidRDefault="00624E20"/>
    <w:p w14:paraId="30AE1DED" w14:textId="1802ED9E" w:rsidR="00624E20" w:rsidRDefault="00624E20">
      <w:r>
        <w:t>Project Team</w:t>
      </w:r>
    </w:p>
    <w:p w14:paraId="4DD9352D" w14:textId="2E1F2467" w:rsidR="00624E20" w:rsidRPr="00A130F2" w:rsidRDefault="00624E20" w:rsidP="00A130F2">
      <w:pPr>
        <w:shd w:val="clear" w:color="auto" w:fill="FFFFFF"/>
        <w:spacing w:line="295" w:lineRule="atLeast"/>
        <w:textAlignment w:val="baseline"/>
        <w:rPr>
          <w:rFonts w:eastAsia="Times New Roman" w:cstheme="minorHAnsi"/>
          <w:color w:val="666666"/>
          <w:lang w:val="en-CA"/>
        </w:rPr>
      </w:pPr>
      <w:r>
        <w:rPr>
          <w:rFonts w:eastAsia="Times New Roman" w:cstheme="minorHAnsi"/>
          <w:color w:val="666666"/>
          <w:lang w:val="en-CA"/>
        </w:rPr>
        <w:t>Please list your project team members, their role on project, and affiliation (MA/</w:t>
      </w:r>
      <w:proofErr w:type="spellStart"/>
      <w:r>
        <w:rPr>
          <w:rFonts w:eastAsia="Times New Roman" w:cstheme="minorHAnsi"/>
          <w:color w:val="666666"/>
          <w:lang w:val="en-CA"/>
        </w:rPr>
        <w:t>Phd</w:t>
      </w:r>
      <w:proofErr w:type="spellEnd"/>
      <w:r>
        <w:rPr>
          <w:rFonts w:eastAsia="Times New Roman" w:cstheme="minorHAnsi"/>
          <w:color w:val="666666"/>
          <w:lang w:val="en-CA"/>
        </w:rPr>
        <w:t xml:space="preserve">/Postdoc/Undergraduate </w:t>
      </w:r>
      <w:proofErr w:type="spellStart"/>
      <w:r>
        <w:rPr>
          <w:rFonts w:eastAsia="Times New Roman" w:cstheme="minorHAnsi"/>
          <w:color w:val="666666"/>
          <w:lang w:val="en-CA"/>
        </w:rPr>
        <w:t>etc</w:t>
      </w:r>
      <w:proofErr w:type="spellEnd"/>
      <w:r>
        <w:rPr>
          <w:rFonts w:eastAsia="Times New Roman" w:cstheme="minorHAnsi"/>
          <w:color w:val="666666"/>
          <w:lang w:val="en-CA"/>
        </w:rPr>
        <w:t>)</w:t>
      </w:r>
    </w:p>
    <w:p w14:paraId="017464E9" w14:textId="1AD6CEAA" w:rsidR="00624E20" w:rsidRDefault="00624E20" w:rsidP="00624E20">
      <w:pPr>
        <w:rPr>
          <w:rFonts w:eastAsia="Times New Roman" w:cstheme="minorHAnsi"/>
          <w:lang w:val="en-CA"/>
        </w:rPr>
      </w:pPr>
      <w:r>
        <w:rPr>
          <w:rFonts w:eastAsia="Times New Roman" w:cstheme="minorHAnsi"/>
          <w:lang w:val="en-CA"/>
        </w:rPr>
        <w:t xml:space="preserve">Deliverables </w:t>
      </w:r>
    </w:p>
    <w:p w14:paraId="28AF5A65" w14:textId="77777777" w:rsidR="00624E20" w:rsidRDefault="00624E20" w:rsidP="00624E20">
      <w:pPr>
        <w:spacing w:line="295" w:lineRule="atLeast"/>
        <w:textAlignment w:val="baseline"/>
        <w:rPr>
          <w:rFonts w:eastAsia="Times New Roman" w:cstheme="minorHAnsi"/>
          <w:color w:val="666666"/>
          <w:lang w:val="en-CA"/>
        </w:rPr>
      </w:pPr>
      <w:r>
        <w:rPr>
          <w:rFonts w:eastAsia="Times New Roman" w:cstheme="minorHAnsi"/>
          <w:color w:val="666666"/>
          <w:lang w:val="en-CA"/>
        </w:rPr>
        <w:t>What did you do, and how? Please describe your project goal and the outcomes you achieved relative to the intent (inputs/outputs/outcomes). Include key dates and themes for any events, number of attendees/participants, community partnerships, and any other qualitative or quantitative milestones.</w:t>
      </w:r>
    </w:p>
    <w:p w14:paraId="3DC30B40" w14:textId="1A770BA6" w:rsidR="00624E20" w:rsidRDefault="00624E20" w:rsidP="00624E20">
      <w:pPr>
        <w:rPr>
          <w:rFonts w:eastAsia="Times New Roman" w:cstheme="minorHAnsi"/>
          <w:lang w:val="en-CA"/>
        </w:rPr>
      </w:pPr>
      <w:r>
        <w:rPr>
          <w:rFonts w:eastAsia="Times New Roman" w:cstheme="minorHAnsi"/>
          <w:lang w:val="en-CA"/>
        </w:rPr>
        <w:t>Budget vs Actuals Report</w:t>
      </w:r>
    </w:p>
    <w:p w14:paraId="64068D16" w14:textId="42270EEA" w:rsidR="00624E20" w:rsidRPr="00A130F2" w:rsidRDefault="00624E20" w:rsidP="00624E20">
      <w:pPr>
        <w:rPr>
          <w:rFonts w:eastAsia="Times New Roman" w:cstheme="minorHAnsi"/>
          <w:color w:val="767171" w:themeColor="background2" w:themeShade="80"/>
          <w:lang w:val="en-CA"/>
        </w:rPr>
      </w:pPr>
      <w:r w:rsidRPr="00A130F2">
        <w:rPr>
          <w:rFonts w:eastAsia="Times New Roman" w:cstheme="minorHAnsi"/>
          <w:color w:val="767171" w:themeColor="background2" w:themeShade="80"/>
          <w:lang w:val="en-CA"/>
        </w:rPr>
        <w:t xml:space="preserve">How much was budgeted for this semester versus how much was spent? Please describe the project actuals based on the deliverables which were set out for the semester. Please include as much detail in the budget report including any under or overspending compared to budget outlined in proposal. </w:t>
      </w:r>
    </w:p>
    <w:p w14:paraId="0C748731" w14:textId="1605F169" w:rsidR="00624E20" w:rsidRDefault="00624E20" w:rsidP="00624E20">
      <w:pPr>
        <w:rPr>
          <w:rFonts w:eastAsia="Times New Roman" w:cstheme="minorHAnsi"/>
          <w:lang w:val="en-CA"/>
        </w:rPr>
      </w:pPr>
      <w:r>
        <w:rPr>
          <w:rFonts w:eastAsia="Times New Roman" w:cstheme="minorHAnsi"/>
          <w:lang w:val="en-CA"/>
        </w:rPr>
        <w:t xml:space="preserve">Lessons Learned </w:t>
      </w:r>
      <w:r w:rsidR="00A130F2">
        <w:rPr>
          <w:rFonts w:eastAsia="Times New Roman" w:cstheme="minorHAnsi"/>
          <w:lang w:val="en-CA"/>
        </w:rPr>
        <w:t>&amp; Highlights</w:t>
      </w:r>
    </w:p>
    <w:p w14:paraId="7D0AFCD7" w14:textId="512C95F1" w:rsidR="00A130F2" w:rsidRPr="00A130F2" w:rsidRDefault="00A130F2" w:rsidP="00624E20">
      <w:pPr>
        <w:rPr>
          <w:rFonts w:eastAsia="Times New Roman" w:cstheme="minorHAnsi"/>
          <w:color w:val="767171" w:themeColor="background2" w:themeShade="80"/>
          <w:lang w:val="en-CA"/>
        </w:rPr>
      </w:pPr>
      <w:r w:rsidRPr="00A130F2">
        <w:rPr>
          <w:rFonts w:eastAsia="Times New Roman" w:cstheme="minorHAnsi"/>
          <w:color w:val="767171" w:themeColor="background2" w:themeShade="80"/>
          <w:lang w:val="en-CA"/>
        </w:rPr>
        <w:t>Is there any area which you would approach differently, knowing what you know now? Any advice for future students? What was the best part of this semester, describe the highlights and impacts these have had on the team/community.</w:t>
      </w:r>
    </w:p>
    <w:p w14:paraId="36812EB8" w14:textId="441F3C19" w:rsidR="00A130F2" w:rsidRDefault="00A130F2" w:rsidP="00624E20">
      <w:pPr>
        <w:rPr>
          <w:rFonts w:eastAsia="Times New Roman" w:cstheme="minorHAnsi"/>
          <w:lang w:val="en-CA"/>
        </w:rPr>
      </w:pPr>
      <w:r>
        <w:rPr>
          <w:rFonts w:eastAsia="Times New Roman" w:cstheme="minorHAnsi"/>
          <w:lang w:val="en-CA"/>
        </w:rPr>
        <w:t>Acknowledgements</w:t>
      </w:r>
    </w:p>
    <w:p w14:paraId="6192CBBC" w14:textId="77777777" w:rsidR="00A130F2" w:rsidRDefault="00A130F2" w:rsidP="00A130F2">
      <w:pPr>
        <w:shd w:val="clear" w:color="auto" w:fill="FFFFFF"/>
        <w:spacing w:line="295" w:lineRule="atLeast"/>
        <w:textAlignment w:val="baseline"/>
        <w:rPr>
          <w:rFonts w:eastAsia="Times New Roman" w:cstheme="minorHAnsi"/>
          <w:color w:val="666666"/>
          <w:lang w:val="en-CA"/>
        </w:rPr>
      </w:pPr>
      <w:r>
        <w:rPr>
          <w:rFonts w:eastAsia="Times New Roman" w:cstheme="minorHAnsi"/>
          <w:color w:val="666666"/>
          <w:lang w:val="en-CA"/>
        </w:rPr>
        <w:t>Are there any supporters or project partners who were particularly helpful for this project, and who you would like to thank.</w:t>
      </w:r>
    </w:p>
    <w:p w14:paraId="579ECDAD" w14:textId="77777777" w:rsidR="00A130F2" w:rsidRDefault="00A130F2" w:rsidP="00A130F2">
      <w:pPr>
        <w:rPr>
          <w:rFonts w:cstheme="minorHAnsi"/>
          <w:lang w:val="en-US"/>
        </w:rPr>
      </w:pPr>
    </w:p>
    <w:p w14:paraId="024552A6" w14:textId="77777777" w:rsidR="00A130F2" w:rsidRDefault="00A130F2" w:rsidP="00A130F2">
      <w:pPr>
        <w:rPr>
          <w:rFonts w:cstheme="minorHAnsi"/>
        </w:rPr>
      </w:pPr>
      <w:r>
        <w:rPr>
          <w:rFonts w:cstheme="minorHAnsi"/>
        </w:rPr>
        <w:t>Photos</w:t>
      </w:r>
    </w:p>
    <w:p w14:paraId="388053E4" w14:textId="77777777" w:rsidR="00A130F2" w:rsidRDefault="00A130F2" w:rsidP="00A130F2">
      <w:pPr>
        <w:rPr>
          <w:rFonts w:cstheme="minorHAnsi"/>
        </w:rPr>
      </w:pPr>
      <w:r w:rsidRPr="00A130F2">
        <w:rPr>
          <w:rFonts w:cstheme="minorHAnsi"/>
          <w:color w:val="767171" w:themeColor="background2" w:themeShade="80"/>
        </w:rPr>
        <w:t>(optional)</w:t>
      </w:r>
    </w:p>
    <w:p w14:paraId="7D516212" w14:textId="77777777" w:rsidR="00A130F2" w:rsidRDefault="00A130F2" w:rsidP="00624E20">
      <w:pPr>
        <w:rPr>
          <w:rFonts w:eastAsia="Times New Roman" w:cstheme="minorHAnsi"/>
          <w:lang w:val="en-CA"/>
        </w:rPr>
      </w:pPr>
    </w:p>
    <w:p w14:paraId="6DD2D54A" w14:textId="2EE349F5" w:rsidR="00624E20" w:rsidRDefault="00624E20" w:rsidP="00624E20">
      <w:pPr>
        <w:rPr>
          <w:rFonts w:eastAsia="Times New Roman" w:cstheme="minorHAnsi"/>
          <w:lang w:val="en-CA"/>
        </w:rPr>
      </w:pPr>
    </w:p>
    <w:p w14:paraId="609914F1" w14:textId="6BC552B1" w:rsidR="00A130F2" w:rsidRDefault="00A130F2" w:rsidP="00624E20">
      <w:pPr>
        <w:rPr>
          <w:rFonts w:eastAsia="Times New Roman" w:cstheme="minorHAnsi"/>
          <w:lang w:val="en-CA"/>
        </w:rPr>
      </w:pPr>
    </w:p>
    <w:p w14:paraId="2C91D37C" w14:textId="77777777" w:rsidR="00A130F2" w:rsidRDefault="00A130F2" w:rsidP="00624E20">
      <w:pPr>
        <w:rPr>
          <w:rFonts w:eastAsia="Times New Roman" w:cstheme="minorHAnsi"/>
          <w:lang w:val="en-CA"/>
        </w:rPr>
      </w:pPr>
    </w:p>
    <w:p w14:paraId="35E46E0A" w14:textId="175E46C8" w:rsidR="00A130F2" w:rsidRDefault="00A130F2" w:rsidP="00624E20">
      <w:pPr>
        <w:rPr>
          <w:rFonts w:eastAsia="Times New Roman" w:cstheme="minorHAnsi"/>
          <w:lang w:val="en-CA"/>
        </w:rPr>
      </w:pPr>
    </w:p>
    <w:p w14:paraId="436287D0" w14:textId="716B14FC" w:rsidR="00624E20" w:rsidRPr="00A130F2" w:rsidRDefault="00A130F2">
      <w:pPr>
        <w:rPr>
          <w:rFonts w:eastAsia="Times New Roman" w:cstheme="minorHAnsi"/>
          <w:lang w:val="en-CA"/>
        </w:rPr>
      </w:pPr>
      <w:r>
        <w:rPr>
          <w:rFonts w:eastAsia="Times New Roman" w:cstheme="minorHAnsi"/>
          <w:lang w:val="en-CA"/>
        </w:rPr>
        <w:t>This report will be published for promotional materials.</w:t>
      </w:r>
    </w:p>
    <w:p w14:paraId="1EED7DE1" w14:textId="77777777" w:rsidR="00624E20" w:rsidRDefault="00624E20"/>
    <w:sectPr w:rsidR="00624E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zQzNjKyMDMytDRR0lEKTi0uzszPAykwrAUAphsXSCwAAAA="/>
  </w:docVars>
  <w:rsids>
    <w:rsidRoot w:val="00624E20"/>
    <w:rsid w:val="00624E20"/>
    <w:rsid w:val="00A130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CBD71"/>
  <w15:chartTrackingRefBased/>
  <w15:docId w15:val="{7193BBEB-5A3C-4832-97AF-AE6ECBCC1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20726">
      <w:bodyDiv w:val="1"/>
      <w:marLeft w:val="0"/>
      <w:marRight w:val="0"/>
      <w:marTop w:val="0"/>
      <w:marBottom w:val="0"/>
      <w:divBdr>
        <w:top w:val="none" w:sz="0" w:space="0" w:color="auto"/>
        <w:left w:val="none" w:sz="0" w:space="0" w:color="auto"/>
        <w:bottom w:val="none" w:sz="0" w:space="0" w:color="auto"/>
        <w:right w:val="none" w:sz="0" w:space="0" w:color="auto"/>
      </w:divBdr>
    </w:div>
    <w:div w:id="550266626">
      <w:bodyDiv w:val="1"/>
      <w:marLeft w:val="0"/>
      <w:marRight w:val="0"/>
      <w:marTop w:val="0"/>
      <w:marBottom w:val="0"/>
      <w:divBdr>
        <w:top w:val="none" w:sz="0" w:space="0" w:color="auto"/>
        <w:left w:val="none" w:sz="0" w:space="0" w:color="auto"/>
        <w:bottom w:val="none" w:sz="0" w:space="0" w:color="auto"/>
        <w:right w:val="none" w:sz="0" w:space="0" w:color="auto"/>
      </w:divBdr>
    </w:div>
    <w:div w:id="1868709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94</Words>
  <Characters>110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tizia Dondi</dc:creator>
  <cp:keywords/>
  <dc:description/>
  <cp:lastModifiedBy>Letizia Dondi</cp:lastModifiedBy>
  <cp:revision>1</cp:revision>
  <dcterms:created xsi:type="dcterms:W3CDTF">2022-09-21T19:20:00Z</dcterms:created>
  <dcterms:modified xsi:type="dcterms:W3CDTF">2022-09-21T19:31:00Z</dcterms:modified>
</cp:coreProperties>
</file>